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0E5F3241" w:rsidR="006A632B" w:rsidRDefault="0036325C">
      <w:r>
        <w:t xml:space="preserve">Redcap ID: </w:t>
      </w:r>
      <w:r w:rsidR="00942CE0">
        <w:t>AM3273</w:t>
      </w:r>
      <w:bookmarkStart w:id="0" w:name="_GoBack"/>
      <w:bookmarkEnd w:id="0"/>
    </w:p>
    <w:p w14:paraId="001DA16B" w14:textId="5B6BD85F" w:rsidR="007C70C2" w:rsidRDefault="006506F9">
      <w:r>
        <w:t xml:space="preserve">AU ID: </w:t>
      </w:r>
      <w:r w:rsidR="00942CE0" w:rsidRPr="00942CE0">
        <w:t>Khan_SPAN_AM3273_D29_201112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gUA9hu/6i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2</cp:revision>
  <dcterms:created xsi:type="dcterms:W3CDTF">2020-08-05T21:51:00Z</dcterms:created>
  <dcterms:modified xsi:type="dcterms:W3CDTF">2020-11-12T22:01:00Z</dcterms:modified>
</cp:coreProperties>
</file>